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w:t>
      </w:r>
    </w:p>
    <w:p>
      <w:pPr>
        <w:pStyle w:val="BodyText"/>
      </w:pPr>
      <w:r>
        <w:t xml:space="preserve">Overcoming the shortcomings and vulnerabilities of GNSS PNT is a scientific challenge, and the need of a wide variety of scientists, developers, operators, regulators, and users of GNSS-based systems and services [2, 1].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3, 4].</w:t>
      </w:r>
    </w:p>
    <w:p>
      <w:pPr>
        <w:pStyle w:val="BodyText"/>
      </w:pPr>
      <w:r>
        <w:t xml:space="preserve">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s atmosphere and the resulting ionospheric delay [3, 6, 4]. The GNSS ionospheric delay causes errors in GNSS PNT algorithm deployment, designed to produce position, velocity, and time estimates for a GNSS receiver [5, 4].</w:t>
      </w:r>
    </w:p>
    <w:p>
      <w:pPr>
        <w:pStyle w:val="BodyText"/>
      </w:pPr>
      <w:r>
        <w:t xml:space="preserve">The ionosphere affects GNSS satellite signals for position estimation by introducing signal propagation delay [5, 4]. The GNSS ionospheric delay is a stochastic variable, whose value is determined by complex physical processes of space weather [4, 1].</w:t>
      </w:r>
    </w:p>
    <w:p>
      <w:pPr>
        <w:pStyle w:val="BodyText"/>
      </w:pPr>
      <w:r>
        <w:t xml:space="preserve">How space weather affects GNSS PNT performance was explained using the Space weather – GNSS PNT performance coupling model [4],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4].</w:t>
      </w:r>
    </w:p>
    <w:tbl>
      <w:tblPr>
        <w:tblStyle w:val="Table"/>
        <w:tblW w:type="auto" w:w="0"/>
        <w:tblLook w:firstRow="0" w:lastRow="0" w:firstColumn="0" w:lastColumn="0" w:noHBand="0" w:noVBand="0" w:val="0000"/>
        <w:tblCaption w:val="The Space weather –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4, 4]. Such an encounter is quantified using the Total Electron Content (TEC)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 TEC is defined as a result, a consequence, of the ionospheric conditions, and not their descriptor [1].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 TEC, as given in Equation </w:t>
      </w:r>
      <w:hyperlink w:anchor="eqn:3">
        <w:r>
          <w:rPr>
            <w:rStyle w:val="Hyperlink"/>
          </w:rPr>
          <w:t xml:space="preserve">[eqn:3]</w:t>
        </w:r>
      </w:hyperlink>
      <w:r>
        <w:t xml:space="preserve">, a sub-model incorporated in the Space weather –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14],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SVC) [16]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VM model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23]. Some methods for shallow semantic parsing are based on SVM model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models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34]. DT models are among the most popular ML algorithms due to their comprehensibility and simplicity [35]. A DT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T models from data [39].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42]. These names refer to Bayes’ theorem in the classifier’s decision rule, but a NB classifier model is not necessarily a Bayesian method [41, 42].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43]. However, a comprehensive comparison with other classification algorithms in 2006 showed that Bayesian classification performed worse than other approaches, such as boosted trees or random forests [44]. The advantage of NB models is a small amount of training data used to estimate the parameters needed for classification [45].</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 models learn from labeled training data by iteratively updating their parameters to minimize a defined loss function [57].</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59].</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61].</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DA, Normal Discriminant Analysis (NDA), or discriminant function analysis is a generalization of Fisher’s linear LDA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groups covariance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Karhunen–Loève or Karhunen–Loève Theorem (KLT) [116, 117, 118, 119, 120, 121]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lobal Positioning System (GPS) Ionospheric delay on the radio ray path between satellite and receiver is defined in Equation </w:t>
      </w:r>
      <w:hyperlink w:anchor="eqn:6">
        <w:r>
          <w:rPr>
            <w:rStyle w:val="Hyperlink"/>
          </w:rPr>
          <w:t xml:space="preserve">[eqn:6]</w:t>
        </w:r>
      </w:hyperlink>
      <w:r>
        <w:t xml:space="preserve"> </w:t>
      </w:r>
      <w:r>
        <w:t xml:space="preserve">[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 [5] 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 TEC and GPS pseudo-range measurements can be established in Equation </w:t>
      </w:r>
      <w:hyperlink w:anchor="eqn:13">
        <w:r>
          <w:rPr>
            <w:rStyle w:val="Hyperlink"/>
          </w:rPr>
          <w:t xml:space="preserve">[eqn:13]</w:t>
        </w:r>
      </w:hyperlink>
      <w:r>
        <w:t xml:space="preserve"> </w:t>
      </w:r>
      <w:r>
        <w:t xml:space="preserve">[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 TEC. The actual value of the TEC 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w:t>
      </w:r>
      <w:hyperlink w:anchor="eqn:15">
        <w:r>
          <w:rPr>
            <w:rStyle w:val="Hyperlink"/>
          </w:rPr>
          <w:t xml:space="preserve">[eqn:15]</w:t>
        </w:r>
      </w:hyperlink>
      <w:r>
        <w:t xml:space="preserve"> </w:t>
      </w:r>
      <w:r>
        <w:t xml:space="preserve">[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VM model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57:37Z</dcterms:created>
  <dcterms:modified xsi:type="dcterms:W3CDTF">2024-10-16T17:57:37Z</dcterms:modified>
</cp:coreProperties>
</file>

<file path=docProps/custom.xml><?xml version="1.0" encoding="utf-8"?>
<Properties xmlns="http://schemas.openxmlformats.org/officeDocument/2006/custom-properties" xmlns:vt="http://schemas.openxmlformats.org/officeDocument/2006/docPropsVTypes"/>
</file>